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1020" w:rsidRPr="009E7A7B" w:rsidRDefault="000E6AEC" w:rsidP="00261020">
      <w:pPr>
        <w:spacing w:after="0" w:line="480" w:lineRule="auto"/>
        <w:jc w:val="center"/>
        <w:rPr>
          <w:rFonts w:ascii="Times New Roman" w:hAnsi="Times New Roman" w:cs="Times New Roman"/>
          <w:sz w:val="24"/>
          <w:szCs w:val="24"/>
        </w:rPr>
      </w:pPr>
      <w:r>
        <w:rPr>
          <w:rFonts w:ascii="Times New Roman" w:hAnsi="Times New Roman" w:cs="Times New Roman"/>
          <w:noProof/>
          <w:sz w:val="24"/>
          <w:szCs w:val="24"/>
        </w:rPr>
        <w:pict>
          <v:rect id="_x0000_s1027" style="position:absolute;left:0;text-align:left;margin-left:394.5pt;margin-top:-40.5pt;width:59.25pt;height:81.75pt;z-index:251660800" strokecolor="white [3212]"/>
        </w:pict>
      </w:r>
      <w:r>
        <w:rPr>
          <w:rFonts w:ascii="Times New Roman" w:hAnsi="Times New Roman" w:cs="Times New Roman"/>
          <w:noProof/>
          <w:sz w:val="24"/>
          <w:szCs w:val="24"/>
        </w:rPr>
        <w:pict>
          <v:rect id="Rectangle 3" o:spid="_x0000_s1026" style="position:absolute;left:0;text-align:left;margin-left:415.7pt;margin-top:-70.65pt;width:21.05pt;height:10.85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" fillcolor="white [3212]" stroked="f" strokeweight="2pt"/>
        </w:pict>
      </w:r>
      <w:r w:rsidR="00261020" w:rsidRPr="009E7A7B">
        <w:rPr>
          <w:rFonts w:ascii="Times New Roman" w:hAnsi="Times New Roman" w:cs="Times New Roman"/>
          <w:sz w:val="24"/>
          <w:szCs w:val="24"/>
        </w:rPr>
        <w:t>CHAPTER V</w:t>
      </w:r>
      <w:bookmarkStart w:id="0" w:name="_GoBack"/>
      <w:bookmarkEnd w:id="0"/>
    </w:p>
    <w:p w:rsidR="00261020" w:rsidRPr="009E7A7B" w:rsidRDefault="00261020" w:rsidP="00261020">
      <w:pPr>
        <w:spacing w:after="0" w:line="480" w:lineRule="auto"/>
        <w:jc w:val="center"/>
        <w:rPr>
          <w:rFonts w:ascii="Times New Roman" w:hAnsi="Times New Roman" w:cs="Times New Roman"/>
          <w:sz w:val="24"/>
          <w:szCs w:val="24"/>
        </w:rPr>
      </w:pPr>
      <w:r w:rsidRPr="009E7A7B">
        <w:rPr>
          <w:rFonts w:ascii="Times New Roman" w:hAnsi="Times New Roman" w:cs="Times New Roman"/>
          <w:sz w:val="24"/>
          <w:szCs w:val="24"/>
        </w:rPr>
        <w:t>PROJECT MANAGEMENT</w:t>
      </w:r>
    </w:p>
    <w:p w:rsidR="00261020" w:rsidRPr="009E7A7B" w:rsidRDefault="00261020" w:rsidP="00261020">
      <w:pPr>
        <w:spacing w:after="0" w:line="480" w:lineRule="auto"/>
        <w:jc w:val="center"/>
        <w:rPr>
          <w:rFonts w:ascii="Times New Roman" w:hAnsi="Times New Roman" w:cs="Times New Roman"/>
          <w:sz w:val="24"/>
          <w:szCs w:val="24"/>
        </w:rPr>
      </w:pPr>
    </w:p>
    <w:p w:rsidR="00261020"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This chapter discusses the components of the project management such as the details about the project cost, project cost-benefit analysis, project schedule, project resources that includes software requirements, hardware specifications, and staff requirements and qualification. It also shows the total cost used based on the development and implementation of the project. It also shows the hardware and software requirement for the project.</w:t>
      </w:r>
    </w:p>
    <w:p w:rsidR="00141204" w:rsidRPr="009E7A7B" w:rsidRDefault="00141204" w:rsidP="00261020">
      <w:pPr>
        <w:spacing w:after="0" w:line="480" w:lineRule="auto"/>
        <w:jc w:val="both"/>
        <w:rPr>
          <w:rFonts w:ascii="Times New Roman" w:hAnsi="Times New Roman" w:cs="Times New Roman"/>
          <w:sz w:val="24"/>
          <w:szCs w:val="24"/>
        </w:rPr>
      </w:pP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5.1</w:t>
      </w:r>
      <w:r w:rsidRPr="009E7A7B">
        <w:rPr>
          <w:rFonts w:ascii="Times New Roman" w:hAnsi="Times New Roman" w:cs="Times New Roman"/>
          <w:sz w:val="24"/>
          <w:szCs w:val="24"/>
        </w:rPr>
        <w:tab/>
        <w:t xml:space="preserve">Project Cost Estimates </w:t>
      </w: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This section shows the budget cost of the system which includes the development cost and operating cost. The development cost includes software and hardware requirements that is compatible to the system. Operating cost is composed of all expenses that is used in</w:t>
      </w:r>
      <w:r w:rsidR="00CC2CB0" w:rsidRPr="009E7A7B">
        <w:rPr>
          <w:rFonts w:ascii="Times New Roman" w:hAnsi="Times New Roman" w:cs="Times New Roman"/>
          <w:sz w:val="24"/>
          <w:szCs w:val="24"/>
        </w:rPr>
        <w:t xml:space="preserve"> ma</w:t>
      </w:r>
      <w:r w:rsidR="00EB1AC5" w:rsidRPr="009E7A7B">
        <w:rPr>
          <w:rFonts w:ascii="Times New Roman" w:hAnsi="Times New Roman" w:cs="Times New Roman"/>
          <w:sz w:val="24"/>
          <w:szCs w:val="24"/>
        </w:rPr>
        <w:t>intaining the system.</w:t>
      </w:r>
    </w:p>
    <w:p w:rsidR="00261020" w:rsidRDefault="00261020" w:rsidP="005B7653">
      <w:pPr>
        <w:spacing w:after="0" w:line="480" w:lineRule="auto"/>
        <w:ind w:firstLine="720"/>
        <w:jc w:val="both"/>
        <w:rPr>
          <w:rFonts w:ascii="Times New Roman" w:hAnsi="Times New Roman" w:cs="Times New Roman"/>
          <w:sz w:val="24"/>
          <w:szCs w:val="24"/>
        </w:rPr>
      </w:pPr>
      <w:r w:rsidRPr="009E7A7B">
        <w:rPr>
          <w:rFonts w:ascii="Times New Roman" w:hAnsi="Times New Roman" w:cs="Times New Roman"/>
          <w:sz w:val="24"/>
          <w:szCs w:val="24"/>
        </w:rPr>
        <w:t xml:space="preserve">The users of the system were fully aware of the cost to be spent in the system. The project cost estimate refers to the total amount of money which the company is willing to spend for the system. The development cost and implementation cost </w:t>
      </w:r>
      <w:r w:rsidR="00061837" w:rsidRPr="009E7A7B">
        <w:rPr>
          <w:rFonts w:ascii="Times New Roman" w:hAnsi="Times New Roman" w:cs="Times New Roman"/>
          <w:sz w:val="24"/>
          <w:szCs w:val="24"/>
        </w:rPr>
        <w:t>are</w:t>
      </w:r>
      <w:r w:rsidRPr="009E7A7B">
        <w:rPr>
          <w:rFonts w:ascii="Times New Roman" w:hAnsi="Times New Roman" w:cs="Times New Roman"/>
          <w:sz w:val="24"/>
          <w:szCs w:val="24"/>
        </w:rPr>
        <w:t xml:space="preserve"> equal to Php </w:t>
      </w:r>
      <w:r w:rsidR="00061837">
        <w:rPr>
          <w:rFonts w:ascii="Times New Roman" w:hAnsi="Times New Roman" w:cs="Times New Roman"/>
          <w:sz w:val="24"/>
          <w:szCs w:val="24"/>
        </w:rPr>
        <w:t>77</w:t>
      </w:r>
      <w:r w:rsidRPr="009E7A7B">
        <w:rPr>
          <w:rFonts w:ascii="Times New Roman" w:hAnsi="Times New Roman" w:cs="Times New Roman"/>
          <w:sz w:val="24"/>
          <w:szCs w:val="24"/>
        </w:rPr>
        <w:t>,</w:t>
      </w:r>
      <w:r w:rsidR="00061837">
        <w:rPr>
          <w:rFonts w:ascii="Times New Roman" w:hAnsi="Times New Roman" w:cs="Times New Roman"/>
          <w:sz w:val="24"/>
          <w:szCs w:val="24"/>
        </w:rPr>
        <w:t>73</w:t>
      </w:r>
      <w:r w:rsidRPr="009E7A7B">
        <w:rPr>
          <w:rFonts w:ascii="Times New Roman" w:hAnsi="Times New Roman" w:cs="Times New Roman"/>
          <w:sz w:val="24"/>
          <w:szCs w:val="24"/>
        </w:rPr>
        <w:t>0. This amou</w:t>
      </w:r>
      <w:r w:rsidR="006362AF">
        <w:rPr>
          <w:rFonts w:ascii="Times New Roman" w:hAnsi="Times New Roman" w:cs="Times New Roman"/>
          <w:sz w:val="24"/>
          <w:szCs w:val="24"/>
        </w:rPr>
        <w:t>nt which includes all hardware</w:t>
      </w:r>
      <w:r w:rsidRPr="009E7A7B">
        <w:rPr>
          <w:rFonts w:ascii="Times New Roman" w:hAnsi="Times New Roman" w:cs="Times New Roman"/>
          <w:sz w:val="24"/>
          <w:szCs w:val="24"/>
        </w:rPr>
        <w:t xml:space="preserve"> which</w:t>
      </w:r>
      <w:r w:rsidR="00EB1AC5" w:rsidRPr="009E7A7B">
        <w:rPr>
          <w:rFonts w:ascii="Times New Roman" w:hAnsi="Times New Roman" w:cs="Times New Roman"/>
          <w:sz w:val="24"/>
          <w:szCs w:val="24"/>
        </w:rPr>
        <w:t xml:space="preserve"> has a total price of Php </w:t>
      </w:r>
      <w:r w:rsidR="00E409AA">
        <w:rPr>
          <w:rFonts w:ascii="Times New Roman" w:hAnsi="Times New Roman" w:cs="Times New Roman"/>
          <w:sz w:val="24"/>
          <w:szCs w:val="24"/>
        </w:rPr>
        <w:t>41</w:t>
      </w:r>
      <w:r w:rsidR="00EB1AC5" w:rsidRPr="009E7A7B">
        <w:rPr>
          <w:rFonts w:ascii="Times New Roman" w:hAnsi="Times New Roman" w:cs="Times New Roman"/>
          <w:sz w:val="24"/>
          <w:szCs w:val="24"/>
        </w:rPr>
        <w:t>,</w:t>
      </w:r>
      <w:r w:rsidR="00E409AA">
        <w:rPr>
          <w:rFonts w:ascii="Times New Roman" w:hAnsi="Times New Roman" w:cs="Times New Roman"/>
          <w:sz w:val="24"/>
          <w:szCs w:val="24"/>
        </w:rPr>
        <w:t>23</w:t>
      </w:r>
      <w:r w:rsidR="00EB1AC5" w:rsidRPr="009E7A7B">
        <w:rPr>
          <w:rFonts w:ascii="Times New Roman" w:hAnsi="Times New Roman" w:cs="Times New Roman"/>
          <w:sz w:val="24"/>
          <w:szCs w:val="24"/>
        </w:rPr>
        <w:t>0</w:t>
      </w:r>
      <w:r w:rsidR="0091445C">
        <w:rPr>
          <w:rFonts w:ascii="Times New Roman" w:hAnsi="Times New Roman" w:cs="Times New Roman"/>
          <w:sz w:val="24"/>
          <w:szCs w:val="24"/>
        </w:rPr>
        <w:t xml:space="preserve"> </w:t>
      </w:r>
      <w:r w:rsidRPr="009E7A7B">
        <w:rPr>
          <w:rFonts w:ascii="Times New Roman" w:hAnsi="Times New Roman" w:cs="Times New Roman"/>
          <w:sz w:val="24"/>
          <w:szCs w:val="24"/>
        </w:rPr>
        <w:t>that includes</w:t>
      </w:r>
      <w:r w:rsidR="003F5A24">
        <w:rPr>
          <w:rFonts w:ascii="Times New Roman" w:hAnsi="Times New Roman" w:cs="Times New Roman"/>
          <w:sz w:val="24"/>
          <w:szCs w:val="24"/>
        </w:rPr>
        <w:t xml:space="preserve"> one scanner,</w:t>
      </w:r>
      <w:r w:rsidRPr="009E7A7B">
        <w:rPr>
          <w:rFonts w:ascii="Times New Roman" w:hAnsi="Times New Roman" w:cs="Times New Roman"/>
          <w:sz w:val="24"/>
          <w:szCs w:val="24"/>
        </w:rPr>
        <w:t xml:space="preserve"> one-unit computer set, one printer and one uninterrupted power supply, and the software which has </w:t>
      </w:r>
      <w:r w:rsidR="006362AF">
        <w:rPr>
          <w:rFonts w:ascii="Times New Roman" w:hAnsi="Times New Roman" w:cs="Times New Roman"/>
          <w:sz w:val="24"/>
          <w:szCs w:val="24"/>
        </w:rPr>
        <w:t>a total price of Php 3,000 for W</w:t>
      </w:r>
      <w:r w:rsidRPr="009E7A7B">
        <w:rPr>
          <w:rFonts w:ascii="Times New Roman" w:hAnsi="Times New Roman" w:cs="Times New Roman"/>
          <w:sz w:val="24"/>
          <w:szCs w:val="24"/>
        </w:rPr>
        <w:t>indows 7 operating system. The system cost was Php 30,000 which was stated as the total amount spent in developing t</w:t>
      </w:r>
      <w:r w:rsidR="004A0A0A" w:rsidRPr="009E7A7B">
        <w:rPr>
          <w:rFonts w:ascii="Times New Roman" w:hAnsi="Times New Roman" w:cs="Times New Roman"/>
          <w:sz w:val="24"/>
          <w:szCs w:val="24"/>
        </w:rPr>
        <w:t>he system as seen in Appendix B</w:t>
      </w:r>
      <w:r w:rsidRPr="009E7A7B">
        <w:rPr>
          <w:rFonts w:ascii="Times New Roman" w:hAnsi="Times New Roman" w:cs="Times New Roman"/>
          <w:sz w:val="24"/>
          <w:szCs w:val="24"/>
        </w:rPr>
        <w:t xml:space="preserve">. The annual operating cost of </w:t>
      </w:r>
      <w:r w:rsidR="0056417F">
        <w:rPr>
          <w:rFonts w:ascii="Times New Roman" w:hAnsi="Times New Roman" w:cs="Times New Roman"/>
          <w:sz w:val="24"/>
          <w:szCs w:val="24"/>
        </w:rPr>
        <w:t xml:space="preserve">Php </w:t>
      </w:r>
      <w:r w:rsidR="00061837" w:rsidRPr="009E7A7B">
        <w:rPr>
          <w:rFonts w:ascii="Times New Roman" w:hAnsi="Times New Roman" w:cs="Times New Roman"/>
          <w:sz w:val="24"/>
          <w:szCs w:val="24"/>
        </w:rPr>
        <w:t>3</w:t>
      </w:r>
      <w:r w:rsidR="00061837">
        <w:rPr>
          <w:rFonts w:ascii="Times New Roman" w:hAnsi="Times New Roman" w:cs="Times New Roman"/>
          <w:sz w:val="24"/>
          <w:szCs w:val="24"/>
        </w:rPr>
        <w:t xml:space="preserve">,500 </w:t>
      </w:r>
      <w:r w:rsidR="00061837" w:rsidRPr="009E7A7B">
        <w:rPr>
          <w:rFonts w:ascii="Times New Roman" w:hAnsi="Times New Roman" w:cs="Times New Roman"/>
          <w:sz w:val="24"/>
          <w:szCs w:val="24"/>
        </w:rPr>
        <w:t>that</w:t>
      </w:r>
      <w:r w:rsidRPr="009E7A7B">
        <w:rPr>
          <w:rFonts w:ascii="Times New Roman" w:hAnsi="Times New Roman" w:cs="Times New Roman"/>
          <w:sz w:val="24"/>
          <w:szCs w:val="24"/>
        </w:rPr>
        <w:t xml:space="preserve"> explained as the </w:t>
      </w:r>
      <w:r w:rsidRPr="009E7A7B">
        <w:rPr>
          <w:rFonts w:ascii="Times New Roman" w:hAnsi="Times New Roman" w:cs="Times New Roman"/>
          <w:sz w:val="24"/>
          <w:szCs w:val="24"/>
        </w:rPr>
        <w:lastRenderedPageBreak/>
        <w:t xml:space="preserve">requirements needed for the user to operate the system. It also includes payments for the technician with the amount of Php 1,500 and payment for the system maintenance with the amount of Php 2,000 per year. </w:t>
      </w:r>
    </w:p>
    <w:p w:rsidR="00141204" w:rsidRPr="009E7A7B" w:rsidRDefault="00141204" w:rsidP="00261020">
      <w:pPr>
        <w:spacing w:after="0" w:line="480" w:lineRule="auto"/>
        <w:jc w:val="both"/>
        <w:rPr>
          <w:rFonts w:ascii="Times New Roman" w:hAnsi="Times New Roman" w:cs="Times New Roman"/>
          <w:sz w:val="24"/>
          <w:szCs w:val="24"/>
        </w:rPr>
      </w:pP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5.2</w:t>
      </w:r>
      <w:r w:rsidRPr="009E7A7B">
        <w:rPr>
          <w:rFonts w:ascii="Times New Roman" w:hAnsi="Times New Roman" w:cs="Times New Roman"/>
          <w:sz w:val="24"/>
          <w:szCs w:val="24"/>
        </w:rPr>
        <w:tab/>
        <w:t>Project Cost-Benefit Analysis</w:t>
      </w:r>
    </w:p>
    <w:p w:rsidR="00061837" w:rsidRPr="009E7A7B" w:rsidRDefault="004A2769"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The Inter-Pacific Study and Migration Consultancy Information System is estimated to gain some expens</w:t>
      </w:r>
      <w:r w:rsidR="00836B5D">
        <w:rPr>
          <w:rFonts w:ascii="Times New Roman" w:hAnsi="Times New Roman" w:cs="Times New Roman"/>
          <w:sz w:val="24"/>
          <w:szCs w:val="24"/>
        </w:rPr>
        <w:t>es in developing the system. It</w:t>
      </w:r>
      <w:r w:rsidRPr="009E7A7B">
        <w:rPr>
          <w:rFonts w:ascii="Times New Roman" w:hAnsi="Times New Roman" w:cs="Times New Roman"/>
          <w:sz w:val="24"/>
          <w:szCs w:val="24"/>
        </w:rPr>
        <w:t xml:space="preserve"> help to determine how well or poorly a planned action and how </w:t>
      </w:r>
      <w:r w:rsidR="00061837" w:rsidRPr="009E7A7B">
        <w:rPr>
          <w:rFonts w:ascii="Times New Roman" w:hAnsi="Times New Roman" w:cs="Times New Roman"/>
          <w:sz w:val="24"/>
          <w:szCs w:val="24"/>
        </w:rPr>
        <w:t>it turn</w:t>
      </w:r>
      <w:r w:rsidRPr="009E7A7B">
        <w:rPr>
          <w:rFonts w:ascii="Times New Roman" w:hAnsi="Times New Roman" w:cs="Times New Roman"/>
          <w:sz w:val="24"/>
          <w:szCs w:val="24"/>
        </w:rPr>
        <w:t xml:space="preserve"> out by using the Cost-Ben</w:t>
      </w:r>
      <w:r w:rsidR="00E11502">
        <w:rPr>
          <w:rFonts w:ascii="Times New Roman" w:hAnsi="Times New Roman" w:cs="Times New Roman"/>
          <w:sz w:val="24"/>
          <w:szCs w:val="24"/>
        </w:rPr>
        <w:t>efit Analysis (CBA). It</w:t>
      </w:r>
      <w:r w:rsidRPr="009E7A7B">
        <w:rPr>
          <w:rFonts w:ascii="Times New Roman" w:hAnsi="Times New Roman" w:cs="Times New Roman"/>
          <w:sz w:val="24"/>
          <w:szCs w:val="24"/>
        </w:rPr>
        <w:t xml:space="preserve"> is used to </w:t>
      </w:r>
      <w:r w:rsidR="00061837" w:rsidRPr="009E7A7B">
        <w:rPr>
          <w:rFonts w:ascii="Times New Roman" w:hAnsi="Times New Roman" w:cs="Times New Roman"/>
          <w:sz w:val="24"/>
          <w:szCs w:val="24"/>
        </w:rPr>
        <w:t>consider</w:t>
      </w:r>
      <w:r w:rsidRPr="009E7A7B">
        <w:rPr>
          <w:rFonts w:ascii="Times New Roman" w:hAnsi="Times New Roman" w:cs="Times New Roman"/>
          <w:sz w:val="24"/>
          <w:szCs w:val="24"/>
        </w:rPr>
        <w:t xml:space="preserve"> that benefits the </w:t>
      </w:r>
      <w:r w:rsidR="00061837" w:rsidRPr="009E7A7B">
        <w:rPr>
          <w:rFonts w:ascii="Times New Roman" w:hAnsi="Times New Roman" w:cs="Times New Roman"/>
          <w:sz w:val="24"/>
          <w:szCs w:val="24"/>
        </w:rPr>
        <w:t>company receive</w:t>
      </w:r>
      <w:r w:rsidRPr="009E7A7B">
        <w:rPr>
          <w:rFonts w:ascii="Times New Roman" w:hAnsi="Times New Roman" w:cs="Times New Roman"/>
          <w:sz w:val="24"/>
          <w:szCs w:val="24"/>
        </w:rPr>
        <w:t xml:space="preserve"> as well as the benefits that accumulate for the larger stakeholders. To see the full details of the Cost-Benefit Analysis, see Appendix C.</w:t>
      </w: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 xml:space="preserve">The cost-benefit analysis specifically determines the planned cost and the total cost of the implementation of the system and the benefit of the </w:t>
      </w:r>
      <w:r w:rsidR="00061837" w:rsidRPr="009E7A7B">
        <w:rPr>
          <w:rFonts w:ascii="Times New Roman" w:hAnsi="Times New Roman" w:cs="Times New Roman"/>
          <w:sz w:val="24"/>
          <w:szCs w:val="24"/>
        </w:rPr>
        <w:t>organization gain</w:t>
      </w:r>
      <w:r w:rsidRPr="009E7A7B">
        <w:rPr>
          <w:rFonts w:ascii="Times New Roman" w:hAnsi="Times New Roman" w:cs="Times New Roman"/>
          <w:sz w:val="24"/>
          <w:szCs w:val="24"/>
        </w:rPr>
        <w:t xml:space="preserve">. It also shows systematic approach to estimating the strength and weaknesses of the alternative transactions and functional requirements for the system. Large sums of money are involved in this area, and there are other approaches such as the use of net present value and internal rates of return. </w:t>
      </w:r>
    </w:p>
    <w:p w:rsidR="00141204"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Base on the table that is shown</w:t>
      </w:r>
      <w:r w:rsidR="000C1BF4" w:rsidRPr="009E7A7B">
        <w:rPr>
          <w:rFonts w:ascii="Times New Roman" w:hAnsi="Times New Roman" w:cs="Times New Roman"/>
          <w:sz w:val="24"/>
          <w:szCs w:val="24"/>
        </w:rPr>
        <w:t xml:space="preserve"> in Appendix C</w:t>
      </w:r>
      <w:r w:rsidRPr="009E7A7B">
        <w:rPr>
          <w:rFonts w:ascii="Times New Roman" w:hAnsi="Times New Roman" w:cs="Times New Roman"/>
          <w:sz w:val="24"/>
          <w:szCs w:val="24"/>
        </w:rPr>
        <w:t xml:space="preserve"> payback period is computed as cumulative time adjusted benefit over lifetime minus the cumulative lifetime adjusted cost benefit divided by the cumulative time adjusted benefit over lifetime. Payback period is defined as the length of time required for an investment to recover its initial outlay in terms of profits. The time value is computed as operational cost per annum multiplied by the default discount factor which is 8%. ROI is computed as last year of your cumulative time adjusted benefit over lifetime minus the last year cumulative time adjusted cost over lifetime divided </w:t>
      </w:r>
      <w:r w:rsidRPr="009E7A7B">
        <w:rPr>
          <w:rFonts w:ascii="Times New Roman" w:hAnsi="Times New Roman" w:cs="Times New Roman"/>
          <w:sz w:val="24"/>
          <w:szCs w:val="24"/>
        </w:rPr>
        <w:lastRenderedPageBreak/>
        <w:t>by the last year cumulative time adjusted cost over lifetime. Net present define as the last amount that represent in the cumulative time adjusted benefit over lifetime based on the number of years.</w:t>
      </w: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5.3</w:t>
      </w:r>
      <w:r w:rsidRPr="009E7A7B">
        <w:rPr>
          <w:rFonts w:ascii="Times New Roman" w:hAnsi="Times New Roman" w:cs="Times New Roman"/>
          <w:sz w:val="24"/>
          <w:szCs w:val="24"/>
        </w:rPr>
        <w:tab/>
        <w:t>Project Schedule</w:t>
      </w: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Time management is important in creating a project. It provides a timeframe in which developers should base to finish a system. The group discussed the issues regarding the system. These meetings were a gateway for the group to resolve issues necessary in the development of the system.</w:t>
      </w: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 xml:space="preserve">    </w:t>
      </w:r>
      <w:r w:rsidRPr="009E7A7B">
        <w:rPr>
          <w:rFonts w:ascii="Times New Roman" w:hAnsi="Times New Roman" w:cs="Times New Roman"/>
          <w:sz w:val="24"/>
          <w:szCs w:val="24"/>
        </w:rPr>
        <w:tab/>
        <w:t>The Gantt chart illustrates the set of activities that the group conducted during the system development period. The activities that have been conducted were derived from the project development model, which is the Throwaway Prototyping. The first week started from June up to February, which gave us a total of 32 weeks. The chart shows the different parts or phases of the development model. The weeks were assigned to different activities to guide the group on what activity to conduct during the week.</w:t>
      </w:r>
    </w:p>
    <w:p w:rsidR="00261020"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 xml:space="preserve">     </w:t>
      </w:r>
      <w:r w:rsidRPr="009E7A7B">
        <w:rPr>
          <w:rFonts w:ascii="Times New Roman" w:hAnsi="Times New Roman" w:cs="Times New Roman"/>
          <w:sz w:val="24"/>
          <w:szCs w:val="24"/>
        </w:rPr>
        <w:tab/>
        <w:t>To meet the schedule, the group conducted a Program Evaluation and Review Technique</w:t>
      </w:r>
      <w:r w:rsidR="00E11502">
        <w:rPr>
          <w:rFonts w:ascii="Times New Roman" w:hAnsi="Times New Roman" w:cs="Times New Roman"/>
          <w:sz w:val="24"/>
          <w:szCs w:val="24"/>
        </w:rPr>
        <w:t xml:space="preserve"> (PERT)</w:t>
      </w:r>
      <w:r w:rsidRPr="009E7A7B">
        <w:rPr>
          <w:rFonts w:ascii="Times New Roman" w:hAnsi="Times New Roman" w:cs="Times New Roman"/>
          <w:sz w:val="24"/>
          <w:szCs w:val="24"/>
        </w:rPr>
        <w:t xml:space="preserve"> table and used the PERT table as the activity scheme which determines the predecessor of each activity. The PERT diagram was also created which consist of paths to transform the PERT table into a diagram representation.</w:t>
      </w:r>
    </w:p>
    <w:p w:rsidR="00141204" w:rsidRPr="009E7A7B" w:rsidRDefault="00141204" w:rsidP="00261020">
      <w:pPr>
        <w:spacing w:after="0" w:line="480" w:lineRule="auto"/>
        <w:jc w:val="both"/>
        <w:rPr>
          <w:rFonts w:ascii="Times New Roman" w:hAnsi="Times New Roman" w:cs="Times New Roman"/>
          <w:sz w:val="24"/>
          <w:szCs w:val="24"/>
        </w:rPr>
      </w:pPr>
    </w:p>
    <w:p w:rsidR="00061837" w:rsidRPr="009E7A7B"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5.4</w:t>
      </w:r>
      <w:r w:rsidRPr="009E7A7B">
        <w:rPr>
          <w:rFonts w:ascii="Times New Roman" w:hAnsi="Times New Roman" w:cs="Times New Roman"/>
          <w:sz w:val="24"/>
          <w:szCs w:val="24"/>
        </w:rPr>
        <w:tab/>
        <w:t>Project Resources</w:t>
      </w:r>
    </w:p>
    <w:p w:rsidR="00261020" w:rsidRDefault="00261020" w:rsidP="00261020">
      <w:p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ab/>
        <w:t xml:space="preserve">This section consists of hardware and software specifications that were set for the system implementation. It may include different requirements for the completion of the </w:t>
      </w:r>
      <w:r w:rsidRPr="009E7A7B">
        <w:rPr>
          <w:rFonts w:ascii="Times New Roman" w:hAnsi="Times New Roman" w:cs="Times New Roman"/>
          <w:sz w:val="24"/>
          <w:szCs w:val="24"/>
        </w:rPr>
        <w:lastRenderedPageBreak/>
        <w:t xml:space="preserve">project. Those software and hardware requirement that stated in this section are serve as a guide for the user in order that the </w:t>
      </w:r>
      <w:r w:rsidR="00061837" w:rsidRPr="009E7A7B">
        <w:rPr>
          <w:rFonts w:ascii="Times New Roman" w:hAnsi="Times New Roman" w:cs="Times New Roman"/>
          <w:sz w:val="24"/>
          <w:szCs w:val="24"/>
        </w:rPr>
        <w:t>system function</w:t>
      </w:r>
      <w:r w:rsidRPr="009E7A7B">
        <w:rPr>
          <w:rFonts w:ascii="Times New Roman" w:hAnsi="Times New Roman" w:cs="Times New Roman"/>
          <w:sz w:val="24"/>
          <w:szCs w:val="24"/>
        </w:rPr>
        <w:t xml:space="preserve"> in their computer. This are the following detail that stated under the project resources:</w:t>
      </w:r>
    </w:p>
    <w:p w:rsidR="00061837" w:rsidRPr="009E7A7B" w:rsidRDefault="00061837" w:rsidP="00261020">
      <w:pPr>
        <w:spacing w:after="0" w:line="480" w:lineRule="auto"/>
        <w:jc w:val="both"/>
        <w:rPr>
          <w:rFonts w:ascii="Times New Roman" w:hAnsi="Times New Roman" w:cs="Times New Roman"/>
          <w:sz w:val="24"/>
          <w:szCs w:val="24"/>
        </w:rPr>
      </w:pPr>
    </w:p>
    <w:p w:rsidR="00061837" w:rsidRPr="009E7A7B" w:rsidRDefault="00261020" w:rsidP="005B0BF9">
      <w:pPr>
        <w:spacing w:after="0" w:line="480" w:lineRule="auto"/>
        <w:ind w:firstLine="720"/>
        <w:jc w:val="both"/>
        <w:rPr>
          <w:rFonts w:ascii="Times New Roman" w:hAnsi="Times New Roman" w:cs="Times New Roman"/>
          <w:sz w:val="24"/>
          <w:szCs w:val="24"/>
        </w:rPr>
      </w:pPr>
      <w:r w:rsidRPr="009E7A7B">
        <w:rPr>
          <w:rFonts w:ascii="Times New Roman" w:hAnsi="Times New Roman" w:cs="Times New Roman"/>
          <w:sz w:val="24"/>
          <w:szCs w:val="24"/>
        </w:rPr>
        <w:t>5.4.1    Software Requirements</w:t>
      </w:r>
    </w:p>
    <w:p w:rsidR="005B0BF9" w:rsidRDefault="00261020" w:rsidP="0002227D">
      <w:pPr>
        <w:spacing w:after="0" w:line="480" w:lineRule="auto"/>
        <w:ind w:left="720" w:firstLine="720"/>
        <w:jc w:val="both"/>
        <w:rPr>
          <w:rFonts w:ascii="Times New Roman" w:hAnsi="Times New Roman" w:cs="Times New Roman"/>
          <w:sz w:val="24"/>
          <w:szCs w:val="24"/>
        </w:rPr>
      </w:pPr>
      <w:r w:rsidRPr="009E7A7B">
        <w:rPr>
          <w:rFonts w:ascii="Times New Roman" w:hAnsi="Times New Roman" w:cs="Times New Roman"/>
          <w:sz w:val="24"/>
          <w:szCs w:val="24"/>
        </w:rPr>
        <w:t xml:space="preserve">The software requirements that the </w:t>
      </w:r>
      <w:r w:rsidR="00061837" w:rsidRPr="009E7A7B">
        <w:rPr>
          <w:rFonts w:ascii="Times New Roman" w:hAnsi="Times New Roman" w:cs="Times New Roman"/>
          <w:sz w:val="24"/>
          <w:szCs w:val="24"/>
        </w:rPr>
        <w:t>team be</w:t>
      </w:r>
      <w:r w:rsidRPr="009E7A7B">
        <w:rPr>
          <w:rFonts w:ascii="Times New Roman" w:hAnsi="Times New Roman" w:cs="Times New Roman"/>
          <w:sz w:val="24"/>
          <w:szCs w:val="24"/>
        </w:rPr>
        <w:t xml:space="preserve"> using in the in implementing the proposed system are PHP Language for the system process. PHP language is used because it is suited for web development and embedded into HTML. The </w:t>
      </w:r>
      <w:r w:rsidR="00061837" w:rsidRPr="009E7A7B">
        <w:rPr>
          <w:rFonts w:ascii="Times New Roman" w:hAnsi="Times New Roman" w:cs="Times New Roman"/>
          <w:sz w:val="24"/>
          <w:szCs w:val="24"/>
        </w:rPr>
        <w:t>team also</w:t>
      </w:r>
      <w:r w:rsidRPr="009E7A7B">
        <w:rPr>
          <w:rFonts w:ascii="Times New Roman" w:hAnsi="Times New Roman" w:cs="Times New Roman"/>
          <w:sz w:val="24"/>
          <w:szCs w:val="24"/>
        </w:rPr>
        <w:t xml:space="preserve"> use MySQL Database for the system’s database. The team chooses Google Chrome as the default browser to be used to display the </w:t>
      </w:r>
      <w:r w:rsidR="002F5837" w:rsidRPr="009E7A7B">
        <w:rPr>
          <w:rFonts w:ascii="Times New Roman" w:hAnsi="Times New Roman" w:cs="Times New Roman"/>
          <w:sz w:val="24"/>
          <w:szCs w:val="24"/>
        </w:rPr>
        <w:t xml:space="preserve">proposed system. The team also </w:t>
      </w:r>
      <w:r w:rsidRPr="009E7A7B">
        <w:rPr>
          <w:rFonts w:ascii="Times New Roman" w:hAnsi="Times New Roman" w:cs="Times New Roman"/>
          <w:sz w:val="24"/>
          <w:szCs w:val="24"/>
        </w:rPr>
        <w:t>recommends Windows 7 Home as a minimum requirement for the operating system to be used.</w:t>
      </w:r>
    </w:p>
    <w:p w:rsidR="00746223" w:rsidRDefault="00746223" w:rsidP="0002227D">
      <w:pPr>
        <w:spacing w:after="0" w:line="480" w:lineRule="auto"/>
        <w:ind w:left="720" w:firstLine="720"/>
        <w:jc w:val="both"/>
        <w:rPr>
          <w:rFonts w:ascii="Times New Roman" w:hAnsi="Times New Roman" w:cs="Times New Roman"/>
          <w:sz w:val="24"/>
          <w:szCs w:val="24"/>
        </w:rPr>
      </w:pPr>
    </w:p>
    <w:p w:rsidR="00061837" w:rsidRPr="009E7A7B" w:rsidRDefault="00261020" w:rsidP="005B0BF9">
      <w:pPr>
        <w:spacing w:after="0" w:line="480" w:lineRule="auto"/>
        <w:ind w:firstLine="720"/>
        <w:jc w:val="both"/>
        <w:rPr>
          <w:rFonts w:ascii="Times New Roman" w:hAnsi="Times New Roman" w:cs="Times New Roman"/>
          <w:sz w:val="24"/>
          <w:szCs w:val="24"/>
        </w:rPr>
      </w:pPr>
      <w:r w:rsidRPr="009E7A7B">
        <w:rPr>
          <w:rFonts w:ascii="Times New Roman" w:hAnsi="Times New Roman" w:cs="Times New Roman"/>
          <w:sz w:val="24"/>
          <w:szCs w:val="24"/>
        </w:rPr>
        <w:t>5.4.2</w:t>
      </w:r>
      <w:r w:rsidRPr="009E7A7B">
        <w:rPr>
          <w:rFonts w:ascii="Times New Roman" w:hAnsi="Times New Roman" w:cs="Times New Roman"/>
          <w:sz w:val="24"/>
          <w:szCs w:val="24"/>
        </w:rPr>
        <w:tab/>
        <w:t>Hardware Specification</w:t>
      </w:r>
    </w:p>
    <w:p w:rsidR="00261020" w:rsidRPr="009E7A7B" w:rsidRDefault="00261020" w:rsidP="005B0BF9">
      <w:pPr>
        <w:spacing w:after="0" w:line="480" w:lineRule="auto"/>
        <w:ind w:left="720" w:firstLine="720"/>
        <w:jc w:val="both"/>
        <w:rPr>
          <w:rFonts w:ascii="Times New Roman" w:hAnsi="Times New Roman" w:cs="Times New Roman"/>
          <w:sz w:val="24"/>
          <w:szCs w:val="24"/>
        </w:rPr>
      </w:pPr>
      <w:r w:rsidRPr="009E7A7B">
        <w:rPr>
          <w:rFonts w:ascii="Times New Roman" w:hAnsi="Times New Roman" w:cs="Times New Roman"/>
          <w:sz w:val="24"/>
          <w:szCs w:val="24"/>
        </w:rPr>
        <w:t>This section of the project management identifies the configuration of the different hardware for the development and implementation of the proposed system. The following are the specified minimum requirements needed to provide the needs of the software usage:</w:t>
      </w:r>
    </w:p>
    <w:p w:rsidR="00261020" w:rsidRPr="009E7A7B" w:rsidRDefault="00261020" w:rsidP="007B1A7F">
      <w:pPr>
        <w:pStyle w:val="ListParagraph"/>
        <w:numPr>
          <w:ilvl w:val="0"/>
          <w:numId w:val="11"/>
        </w:num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Processor: Intel® Core™ i3</w:t>
      </w:r>
    </w:p>
    <w:p w:rsidR="00261020" w:rsidRPr="009E7A7B" w:rsidRDefault="00261020" w:rsidP="007B1A7F">
      <w:pPr>
        <w:pStyle w:val="ListParagraph"/>
        <w:numPr>
          <w:ilvl w:val="0"/>
          <w:numId w:val="11"/>
        </w:num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Memory: Minimum of 2GB RAM</w:t>
      </w:r>
    </w:p>
    <w:p w:rsidR="00261020" w:rsidRPr="009E7A7B" w:rsidRDefault="00261020" w:rsidP="007B1A7F">
      <w:pPr>
        <w:pStyle w:val="ListParagraph"/>
        <w:numPr>
          <w:ilvl w:val="0"/>
          <w:numId w:val="11"/>
        </w:num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Hard Disk: 100GB Storage Space</w:t>
      </w:r>
    </w:p>
    <w:p w:rsidR="00261020" w:rsidRPr="009E7A7B" w:rsidRDefault="00261020" w:rsidP="007B1A7F">
      <w:pPr>
        <w:pStyle w:val="ListParagraph"/>
        <w:numPr>
          <w:ilvl w:val="0"/>
          <w:numId w:val="11"/>
        </w:num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t>Display: 1GB, 128-bit Graphics Card</w:t>
      </w:r>
    </w:p>
    <w:p w:rsidR="00746223" w:rsidRDefault="00261020" w:rsidP="00746223">
      <w:pPr>
        <w:pStyle w:val="ListParagraph"/>
        <w:numPr>
          <w:ilvl w:val="0"/>
          <w:numId w:val="11"/>
        </w:numPr>
        <w:spacing w:after="0" w:line="480" w:lineRule="auto"/>
        <w:jc w:val="both"/>
        <w:rPr>
          <w:rFonts w:ascii="Times New Roman" w:hAnsi="Times New Roman" w:cs="Times New Roman"/>
          <w:sz w:val="24"/>
          <w:szCs w:val="24"/>
        </w:rPr>
      </w:pPr>
      <w:r w:rsidRPr="009E7A7B">
        <w:rPr>
          <w:rFonts w:ascii="Times New Roman" w:hAnsi="Times New Roman" w:cs="Times New Roman"/>
          <w:sz w:val="24"/>
          <w:szCs w:val="24"/>
        </w:rPr>
        <w:lastRenderedPageBreak/>
        <w:t>Drive: DVD/CD- RW ROM</w:t>
      </w:r>
    </w:p>
    <w:p w:rsidR="00746223" w:rsidRPr="00746223" w:rsidRDefault="00746223" w:rsidP="00746223">
      <w:pPr>
        <w:spacing w:after="0" w:line="480" w:lineRule="auto"/>
        <w:jc w:val="both"/>
        <w:rPr>
          <w:rFonts w:ascii="Times New Roman" w:hAnsi="Times New Roman" w:cs="Times New Roman"/>
          <w:sz w:val="24"/>
          <w:szCs w:val="24"/>
        </w:rPr>
      </w:pPr>
    </w:p>
    <w:p w:rsidR="00261020" w:rsidRDefault="00261020" w:rsidP="00261020">
      <w:pPr>
        <w:spacing w:after="0" w:line="480" w:lineRule="auto"/>
        <w:ind w:firstLine="720"/>
        <w:jc w:val="both"/>
        <w:rPr>
          <w:rFonts w:ascii="Times New Roman" w:hAnsi="Times New Roman" w:cs="Times New Roman"/>
          <w:sz w:val="24"/>
          <w:szCs w:val="24"/>
        </w:rPr>
      </w:pPr>
      <w:r w:rsidRPr="009E7A7B">
        <w:rPr>
          <w:rFonts w:ascii="Times New Roman" w:hAnsi="Times New Roman" w:cs="Times New Roman"/>
          <w:sz w:val="24"/>
          <w:szCs w:val="24"/>
        </w:rPr>
        <w:t>5.4.3</w:t>
      </w:r>
      <w:r w:rsidRPr="009E7A7B">
        <w:rPr>
          <w:rFonts w:ascii="Times New Roman" w:hAnsi="Times New Roman" w:cs="Times New Roman"/>
          <w:sz w:val="24"/>
          <w:szCs w:val="24"/>
        </w:rPr>
        <w:tab/>
        <w:t>Staff Requirements and Qualification</w:t>
      </w:r>
    </w:p>
    <w:p w:rsidR="002F5837" w:rsidRPr="009E7A7B" w:rsidRDefault="00261020" w:rsidP="005B0BF9">
      <w:pPr>
        <w:spacing w:after="0" w:line="480" w:lineRule="auto"/>
        <w:ind w:left="720" w:firstLine="720"/>
        <w:jc w:val="both"/>
        <w:rPr>
          <w:rFonts w:ascii="Times New Roman" w:hAnsi="Times New Roman" w:cs="Times New Roman"/>
          <w:sz w:val="24"/>
          <w:szCs w:val="24"/>
        </w:rPr>
      </w:pPr>
      <w:r w:rsidRPr="009E7A7B">
        <w:rPr>
          <w:rFonts w:ascii="Times New Roman" w:hAnsi="Times New Roman" w:cs="Times New Roman"/>
          <w:sz w:val="24"/>
          <w:szCs w:val="24"/>
        </w:rPr>
        <w:t xml:space="preserve">Another consideration in implementing this proposed system is the people involved </w:t>
      </w:r>
      <w:r w:rsidR="00061837" w:rsidRPr="009E7A7B">
        <w:rPr>
          <w:rFonts w:ascii="Times New Roman" w:hAnsi="Times New Roman" w:cs="Times New Roman"/>
          <w:sz w:val="24"/>
          <w:szCs w:val="24"/>
        </w:rPr>
        <w:t>and directly</w:t>
      </w:r>
      <w:r w:rsidRPr="009E7A7B">
        <w:rPr>
          <w:rFonts w:ascii="Times New Roman" w:hAnsi="Times New Roman" w:cs="Times New Roman"/>
          <w:sz w:val="24"/>
          <w:szCs w:val="24"/>
        </w:rPr>
        <w:t xml:space="preserve"> use the system. This consideration is important so that instead of slowing down the processes, the users work</w:t>
      </w:r>
      <w:r w:rsidR="00836B5D">
        <w:rPr>
          <w:rFonts w:ascii="Times New Roman" w:hAnsi="Times New Roman" w:cs="Times New Roman"/>
          <w:sz w:val="24"/>
          <w:szCs w:val="24"/>
        </w:rPr>
        <w:t>ed</w:t>
      </w:r>
      <w:r w:rsidRPr="009E7A7B">
        <w:rPr>
          <w:rFonts w:ascii="Times New Roman" w:hAnsi="Times New Roman" w:cs="Times New Roman"/>
          <w:sz w:val="24"/>
          <w:szCs w:val="24"/>
        </w:rPr>
        <w:t xml:space="preserve"> well and generate needed reports as soon as possible. They should be knowledgeable and computer literate to operate the proposed system. The team recommends that the </w:t>
      </w:r>
      <w:r w:rsidR="00061837" w:rsidRPr="009E7A7B">
        <w:rPr>
          <w:rFonts w:ascii="Times New Roman" w:hAnsi="Times New Roman" w:cs="Times New Roman"/>
          <w:sz w:val="24"/>
          <w:szCs w:val="24"/>
        </w:rPr>
        <w:t>staff undergo</w:t>
      </w:r>
      <w:r w:rsidRPr="009E7A7B">
        <w:rPr>
          <w:rFonts w:ascii="Times New Roman" w:hAnsi="Times New Roman" w:cs="Times New Roman"/>
          <w:sz w:val="24"/>
          <w:szCs w:val="24"/>
        </w:rPr>
        <w:t xml:space="preserve"> training so that </w:t>
      </w:r>
      <w:r w:rsidR="00ED5D03" w:rsidRPr="009E7A7B">
        <w:rPr>
          <w:rFonts w:ascii="Times New Roman" w:hAnsi="Times New Roman" w:cs="Times New Roman"/>
          <w:sz w:val="24"/>
          <w:szCs w:val="24"/>
        </w:rPr>
        <w:t>they familiarize</w:t>
      </w:r>
      <w:r w:rsidRPr="009E7A7B">
        <w:rPr>
          <w:rFonts w:ascii="Times New Roman" w:hAnsi="Times New Roman" w:cs="Times New Roman"/>
          <w:sz w:val="24"/>
          <w:szCs w:val="24"/>
        </w:rPr>
        <w:t xml:space="preserve"> the different processes and functions of the system.</w:t>
      </w:r>
      <w:r w:rsidR="004F471B" w:rsidRPr="009E7A7B">
        <w:rPr>
          <w:rFonts w:ascii="Times New Roman" w:hAnsi="Times New Roman" w:cs="Times New Roman"/>
          <w:sz w:val="24"/>
          <w:szCs w:val="24"/>
        </w:rPr>
        <w:t xml:space="preserve"> </w:t>
      </w:r>
    </w:p>
    <w:p w:rsidR="00FA799E" w:rsidRDefault="00FA799E" w:rsidP="002A78A8"/>
    <w:p w:rsidR="00347D50" w:rsidRPr="009E7A7B" w:rsidRDefault="00347D50" w:rsidP="00347D50">
      <w:pPr>
        <w:spacing w:line="480" w:lineRule="auto"/>
        <w:ind w:firstLine="720"/>
        <w:jc w:val="both"/>
      </w:pPr>
      <w:r w:rsidRPr="00347D50">
        <w:rPr>
          <w:rFonts w:ascii="Times New Roman" w:eastAsia="Times New Roman" w:hAnsi="Times New Roman" w:cs="Times New Roman"/>
          <w:sz w:val="24"/>
          <w:szCs w:val="24"/>
        </w:rPr>
        <w:t>This chapter discusses the development and the estimated budget of the system. It is important to identify the budget proposal of the system to maximize the resources and to avoid unnecessary expenses. Resources are identified to carry out project tasks as well as the system cost which includes the development and implementation cost of the system.</w:t>
      </w:r>
    </w:p>
    <w:sectPr w:rsidR="00347D50" w:rsidRPr="009E7A7B" w:rsidSect="00565EA5">
      <w:headerReference w:type="default" r:id="rId8"/>
      <w:footerReference w:type="default" r:id="rId9"/>
      <w:pgSz w:w="12240" w:h="15840"/>
      <w:pgMar w:top="1872" w:right="1584" w:bottom="1584" w:left="1584" w:header="720" w:footer="720" w:gutter="0"/>
      <w:pgNumType w:start="5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E6AEC" w:rsidRDefault="000E6AEC" w:rsidP="002C635D">
      <w:pPr>
        <w:spacing w:after="0" w:line="240" w:lineRule="auto"/>
      </w:pPr>
      <w:r>
        <w:separator/>
      </w:r>
    </w:p>
  </w:endnote>
  <w:endnote w:type="continuationSeparator" w:id="0">
    <w:p w:rsidR="000E6AEC" w:rsidRDefault="000E6AEC" w:rsidP="002C63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2CB0" w:rsidRDefault="00CC2CB0">
    <w:pPr>
      <w:pStyle w:val="Footer"/>
      <w:jc w:val="center"/>
    </w:pPr>
  </w:p>
  <w:p w:rsidR="00CC2CB0" w:rsidRDefault="00CC2CB0" w:rsidP="007921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E6AEC" w:rsidRDefault="000E6AEC" w:rsidP="002C635D">
      <w:pPr>
        <w:spacing w:after="0" w:line="240" w:lineRule="auto"/>
      </w:pPr>
      <w:r>
        <w:separator/>
      </w:r>
    </w:p>
  </w:footnote>
  <w:footnote w:type="continuationSeparator" w:id="0">
    <w:p w:rsidR="000E6AEC" w:rsidRDefault="000E6AEC" w:rsidP="002C63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9232859"/>
      <w:docPartObj>
        <w:docPartGallery w:val="Page Numbers (Top of Page)"/>
        <w:docPartUnique/>
      </w:docPartObj>
    </w:sdtPr>
    <w:sdtEndPr>
      <w:rPr>
        <w:noProof/>
      </w:rPr>
    </w:sdtEndPr>
    <w:sdtContent>
      <w:p w:rsidR="00565EA5" w:rsidRDefault="00565EA5">
        <w:pPr>
          <w:pStyle w:val="Header"/>
          <w:jc w:val="right"/>
        </w:pPr>
      </w:p>
      <w:p w:rsidR="00565EA5" w:rsidRDefault="00565EA5">
        <w:pPr>
          <w:pStyle w:val="Header"/>
          <w:jc w:val="right"/>
        </w:pPr>
      </w:p>
      <w:p w:rsidR="00CC2CB0" w:rsidRDefault="0060667E">
        <w:pPr>
          <w:pStyle w:val="Header"/>
          <w:jc w:val="right"/>
        </w:pPr>
        <w:r>
          <w:fldChar w:fldCharType="begin"/>
        </w:r>
        <w:r w:rsidR="00CC2CB0">
          <w:instrText xml:space="preserve"> PAGE   \* MERGEFORMAT </w:instrText>
        </w:r>
        <w:r>
          <w:fldChar w:fldCharType="separate"/>
        </w:r>
        <w:r w:rsidR="00565EA5">
          <w:rPr>
            <w:noProof/>
          </w:rPr>
          <w:t>62</w:t>
        </w:r>
        <w:r>
          <w:rPr>
            <w:noProof/>
          </w:rPr>
          <w:fldChar w:fldCharType="end"/>
        </w:r>
      </w:p>
    </w:sdtContent>
  </w:sdt>
  <w:p w:rsidR="00CC2CB0" w:rsidRPr="002C635D" w:rsidRDefault="00CC2CB0" w:rsidP="002C635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7A6966"/>
    <w:multiLevelType w:val="hybridMultilevel"/>
    <w:tmpl w:val="276CD61A"/>
    <w:lvl w:ilvl="0" w:tplc="86481F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191747"/>
    <w:multiLevelType w:val="hybridMultilevel"/>
    <w:tmpl w:val="861422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1A80B14"/>
    <w:multiLevelType w:val="hybridMultilevel"/>
    <w:tmpl w:val="8EA26860"/>
    <w:lvl w:ilvl="0" w:tplc="9EA6D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AF137BD"/>
    <w:multiLevelType w:val="hybridMultilevel"/>
    <w:tmpl w:val="2332B80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7807B19"/>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B921FCA"/>
    <w:multiLevelType w:val="hybridMultilevel"/>
    <w:tmpl w:val="9EA6EE5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nsid w:val="3D73348B"/>
    <w:multiLevelType w:val="hybridMultilevel"/>
    <w:tmpl w:val="C24EE32A"/>
    <w:lvl w:ilvl="0" w:tplc="92F0A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FBD73DA"/>
    <w:multiLevelType w:val="hybridMultilevel"/>
    <w:tmpl w:val="7CC65F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472E7088"/>
    <w:multiLevelType w:val="hybridMultilevel"/>
    <w:tmpl w:val="BCEC635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626D3BE4"/>
    <w:multiLevelType w:val="hybridMultilevel"/>
    <w:tmpl w:val="D818C2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7353520"/>
    <w:multiLevelType w:val="hybridMultilevel"/>
    <w:tmpl w:val="8A2C3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6"/>
  </w:num>
  <w:num w:numId="3">
    <w:abstractNumId w:val="2"/>
  </w:num>
  <w:num w:numId="4">
    <w:abstractNumId w:val="0"/>
  </w:num>
  <w:num w:numId="5">
    <w:abstractNumId w:val="1"/>
  </w:num>
  <w:num w:numId="6">
    <w:abstractNumId w:val="8"/>
  </w:num>
  <w:num w:numId="7">
    <w:abstractNumId w:val="10"/>
  </w:num>
  <w:num w:numId="8">
    <w:abstractNumId w:val="4"/>
  </w:num>
  <w:num w:numId="9">
    <w:abstractNumId w:val="5"/>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DC0NDKwMDcwsTQwMDBW0lEKTi0uzszPAykwrgUAvVEZEiwAAAA="/>
  </w:docVars>
  <w:rsids>
    <w:rsidRoot w:val="00F63395"/>
    <w:rsid w:val="000024E5"/>
    <w:rsid w:val="0000285C"/>
    <w:rsid w:val="0000798E"/>
    <w:rsid w:val="00010BF0"/>
    <w:rsid w:val="00013D44"/>
    <w:rsid w:val="0001612C"/>
    <w:rsid w:val="0002227D"/>
    <w:rsid w:val="000275A4"/>
    <w:rsid w:val="000308A4"/>
    <w:rsid w:val="000322E3"/>
    <w:rsid w:val="00036619"/>
    <w:rsid w:val="00036FD8"/>
    <w:rsid w:val="00044E0F"/>
    <w:rsid w:val="00047570"/>
    <w:rsid w:val="000506B6"/>
    <w:rsid w:val="00054736"/>
    <w:rsid w:val="0006135B"/>
    <w:rsid w:val="00061837"/>
    <w:rsid w:val="00070B42"/>
    <w:rsid w:val="00076A66"/>
    <w:rsid w:val="00076F81"/>
    <w:rsid w:val="00081B72"/>
    <w:rsid w:val="000905F8"/>
    <w:rsid w:val="000928E2"/>
    <w:rsid w:val="00092912"/>
    <w:rsid w:val="00093937"/>
    <w:rsid w:val="00095C21"/>
    <w:rsid w:val="000A3B6F"/>
    <w:rsid w:val="000A5B42"/>
    <w:rsid w:val="000A6433"/>
    <w:rsid w:val="000A68FA"/>
    <w:rsid w:val="000A7BE8"/>
    <w:rsid w:val="000B207D"/>
    <w:rsid w:val="000B3C52"/>
    <w:rsid w:val="000C1BF4"/>
    <w:rsid w:val="000D0FCC"/>
    <w:rsid w:val="000E019B"/>
    <w:rsid w:val="000E1202"/>
    <w:rsid w:val="000E4660"/>
    <w:rsid w:val="000E6864"/>
    <w:rsid w:val="000E6AEC"/>
    <w:rsid w:val="000F0119"/>
    <w:rsid w:val="000F0B2B"/>
    <w:rsid w:val="000F1932"/>
    <w:rsid w:val="00101895"/>
    <w:rsid w:val="001054F6"/>
    <w:rsid w:val="00110ACF"/>
    <w:rsid w:val="00111FAE"/>
    <w:rsid w:val="00115922"/>
    <w:rsid w:val="00121F55"/>
    <w:rsid w:val="00122E7A"/>
    <w:rsid w:val="00126647"/>
    <w:rsid w:val="001269F8"/>
    <w:rsid w:val="001350DA"/>
    <w:rsid w:val="0013538A"/>
    <w:rsid w:val="00136552"/>
    <w:rsid w:val="00141204"/>
    <w:rsid w:val="00147F4A"/>
    <w:rsid w:val="001528C6"/>
    <w:rsid w:val="00163540"/>
    <w:rsid w:val="0016472C"/>
    <w:rsid w:val="00164978"/>
    <w:rsid w:val="001661CC"/>
    <w:rsid w:val="00170675"/>
    <w:rsid w:val="001834B9"/>
    <w:rsid w:val="00184D61"/>
    <w:rsid w:val="00191A42"/>
    <w:rsid w:val="0019234D"/>
    <w:rsid w:val="0019524E"/>
    <w:rsid w:val="001A0DFE"/>
    <w:rsid w:val="001A5912"/>
    <w:rsid w:val="001B2B11"/>
    <w:rsid w:val="001B6787"/>
    <w:rsid w:val="001C014C"/>
    <w:rsid w:val="001C2EA7"/>
    <w:rsid w:val="001C478E"/>
    <w:rsid w:val="001D12DB"/>
    <w:rsid w:val="001D4E01"/>
    <w:rsid w:val="001D7356"/>
    <w:rsid w:val="001E1CB2"/>
    <w:rsid w:val="001E4278"/>
    <w:rsid w:val="001F3739"/>
    <w:rsid w:val="0020239C"/>
    <w:rsid w:val="00203E75"/>
    <w:rsid w:val="00212976"/>
    <w:rsid w:val="002136E7"/>
    <w:rsid w:val="00231106"/>
    <w:rsid w:val="00234CCF"/>
    <w:rsid w:val="00240359"/>
    <w:rsid w:val="00241706"/>
    <w:rsid w:val="00246444"/>
    <w:rsid w:val="00251581"/>
    <w:rsid w:val="00255B6F"/>
    <w:rsid w:val="002575F8"/>
    <w:rsid w:val="00261020"/>
    <w:rsid w:val="0026213F"/>
    <w:rsid w:val="0026226B"/>
    <w:rsid w:val="00262AF3"/>
    <w:rsid w:val="002632E1"/>
    <w:rsid w:val="00264B07"/>
    <w:rsid w:val="00265AB0"/>
    <w:rsid w:val="00266196"/>
    <w:rsid w:val="0026655B"/>
    <w:rsid w:val="00271B8D"/>
    <w:rsid w:val="00271DCD"/>
    <w:rsid w:val="00273DFE"/>
    <w:rsid w:val="002807A8"/>
    <w:rsid w:val="002876BD"/>
    <w:rsid w:val="00292649"/>
    <w:rsid w:val="002A78A8"/>
    <w:rsid w:val="002B2C9F"/>
    <w:rsid w:val="002B6AA2"/>
    <w:rsid w:val="002C00A1"/>
    <w:rsid w:val="002C112D"/>
    <w:rsid w:val="002C2C97"/>
    <w:rsid w:val="002C3F29"/>
    <w:rsid w:val="002C635D"/>
    <w:rsid w:val="002D0261"/>
    <w:rsid w:val="002D4B3A"/>
    <w:rsid w:val="002E4662"/>
    <w:rsid w:val="002E4AEE"/>
    <w:rsid w:val="002E68F4"/>
    <w:rsid w:val="002F5021"/>
    <w:rsid w:val="002F5837"/>
    <w:rsid w:val="002F6D54"/>
    <w:rsid w:val="00305A9B"/>
    <w:rsid w:val="00311628"/>
    <w:rsid w:val="0031363D"/>
    <w:rsid w:val="00314CC8"/>
    <w:rsid w:val="00321DE7"/>
    <w:rsid w:val="003349F2"/>
    <w:rsid w:val="00344CB5"/>
    <w:rsid w:val="003460A9"/>
    <w:rsid w:val="00347D50"/>
    <w:rsid w:val="00354862"/>
    <w:rsid w:val="00356B2C"/>
    <w:rsid w:val="003625C3"/>
    <w:rsid w:val="00370D79"/>
    <w:rsid w:val="00372B83"/>
    <w:rsid w:val="003A462E"/>
    <w:rsid w:val="003A7DA6"/>
    <w:rsid w:val="003B1A26"/>
    <w:rsid w:val="003B1D47"/>
    <w:rsid w:val="003B2996"/>
    <w:rsid w:val="003C1B61"/>
    <w:rsid w:val="003C43C0"/>
    <w:rsid w:val="003C7B76"/>
    <w:rsid w:val="003C7C6F"/>
    <w:rsid w:val="003D314F"/>
    <w:rsid w:val="003D3207"/>
    <w:rsid w:val="003D6E0F"/>
    <w:rsid w:val="003E098D"/>
    <w:rsid w:val="003E55B1"/>
    <w:rsid w:val="003E7E07"/>
    <w:rsid w:val="003F05F2"/>
    <w:rsid w:val="003F3E7A"/>
    <w:rsid w:val="003F5A24"/>
    <w:rsid w:val="00400869"/>
    <w:rsid w:val="00415A00"/>
    <w:rsid w:val="00416A89"/>
    <w:rsid w:val="00420010"/>
    <w:rsid w:val="0042133D"/>
    <w:rsid w:val="004215F4"/>
    <w:rsid w:val="00421641"/>
    <w:rsid w:val="00421677"/>
    <w:rsid w:val="00422528"/>
    <w:rsid w:val="00446109"/>
    <w:rsid w:val="00446DF7"/>
    <w:rsid w:val="00454A77"/>
    <w:rsid w:val="004639C9"/>
    <w:rsid w:val="004655EC"/>
    <w:rsid w:val="00466904"/>
    <w:rsid w:val="00474DF4"/>
    <w:rsid w:val="0047557F"/>
    <w:rsid w:val="0048091A"/>
    <w:rsid w:val="004831C8"/>
    <w:rsid w:val="00487879"/>
    <w:rsid w:val="00487F86"/>
    <w:rsid w:val="004911BE"/>
    <w:rsid w:val="00494872"/>
    <w:rsid w:val="00494C1A"/>
    <w:rsid w:val="00496B94"/>
    <w:rsid w:val="004A0A0A"/>
    <w:rsid w:val="004A2769"/>
    <w:rsid w:val="004C0FC2"/>
    <w:rsid w:val="004C2863"/>
    <w:rsid w:val="004C60F0"/>
    <w:rsid w:val="004C61AF"/>
    <w:rsid w:val="004C746C"/>
    <w:rsid w:val="004D4CC5"/>
    <w:rsid w:val="004D651D"/>
    <w:rsid w:val="004E0BA8"/>
    <w:rsid w:val="004E2035"/>
    <w:rsid w:val="004E3D05"/>
    <w:rsid w:val="004E45C6"/>
    <w:rsid w:val="004E6E98"/>
    <w:rsid w:val="004F471B"/>
    <w:rsid w:val="00500555"/>
    <w:rsid w:val="00501B86"/>
    <w:rsid w:val="00522E65"/>
    <w:rsid w:val="00524C62"/>
    <w:rsid w:val="00527A30"/>
    <w:rsid w:val="00536CF0"/>
    <w:rsid w:val="005444C1"/>
    <w:rsid w:val="00545179"/>
    <w:rsid w:val="005456AE"/>
    <w:rsid w:val="005477F9"/>
    <w:rsid w:val="00560FA0"/>
    <w:rsid w:val="00561677"/>
    <w:rsid w:val="00563D81"/>
    <w:rsid w:val="0056417F"/>
    <w:rsid w:val="005649F2"/>
    <w:rsid w:val="00565EA5"/>
    <w:rsid w:val="005667D6"/>
    <w:rsid w:val="00572EAD"/>
    <w:rsid w:val="00574AD3"/>
    <w:rsid w:val="0057602C"/>
    <w:rsid w:val="005906AA"/>
    <w:rsid w:val="005A190C"/>
    <w:rsid w:val="005B0BF9"/>
    <w:rsid w:val="005B2832"/>
    <w:rsid w:val="005B2E48"/>
    <w:rsid w:val="005B6A98"/>
    <w:rsid w:val="005B7653"/>
    <w:rsid w:val="005B779D"/>
    <w:rsid w:val="005C5076"/>
    <w:rsid w:val="005C7D46"/>
    <w:rsid w:val="005D6226"/>
    <w:rsid w:val="005E5E22"/>
    <w:rsid w:val="005F06B4"/>
    <w:rsid w:val="005F230E"/>
    <w:rsid w:val="005F4AFB"/>
    <w:rsid w:val="006038A1"/>
    <w:rsid w:val="00604D79"/>
    <w:rsid w:val="0060667E"/>
    <w:rsid w:val="006134D3"/>
    <w:rsid w:val="0061715A"/>
    <w:rsid w:val="00622B77"/>
    <w:rsid w:val="00622FF1"/>
    <w:rsid w:val="006241DB"/>
    <w:rsid w:val="0063059B"/>
    <w:rsid w:val="006362AF"/>
    <w:rsid w:val="006368E7"/>
    <w:rsid w:val="00641962"/>
    <w:rsid w:val="0064404E"/>
    <w:rsid w:val="00645186"/>
    <w:rsid w:val="00652635"/>
    <w:rsid w:val="0065592E"/>
    <w:rsid w:val="00655BE1"/>
    <w:rsid w:val="0065677F"/>
    <w:rsid w:val="006622EC"/>
    <w:rsid w:val="0066256E"/>
    <w:rsid w:val="00663DC3"/>
    <w:rsid w:val="0066462F"/>
    <w:rsid w:val="00672077"/>
    <w:rsid w:val="00673FB0"/>
    <w:rsid w:val="006855CC"/>
    <w:rsid w:val="00687DE1"/>
    <w:rsid w:val="006912A1"/>
    <w:rsid w:val="00691744"/>
    <w:rsid w:val="00695BC5"/>
    <w:rsid w:val="006A5E7A"/>
    <w:rsid w:val="006B371D"/>
    <w:rsid w:val="006B3D33"/>
    <w:rsid w:val="006B7F9C"/>
    <w:rsid w:val="006C1E1C"/>
    <w:rsid w:val="006C217E"/>
    <w:rsid w:val="006C3405"/>
    <w:rsid w:val="006D614D"/>
    <w:rsid w:val="006D686E"/>
    <w:rsid w:val="006E20C7"/>
    <w:rsid w:val="006E39AB"/>
    <w:rsid w:val="006E3E1D"/>
    <w:rsid w:val="006F1553"/>
    <w:rsid w:val="006F242D"/>
    <w:rsid w:val="00700E88"/>
    <w:rsid w:val="00704905"/>
    <w:rsid w:val="00704948"/>
    <w:rsid w:val="00711157"/>
    <w:rsid w:val="00722A0C"/>
    <w:rsid w:val="00724ADC"/>
    <w:rsid w:val="00725901"/>
    <w:rsid w:val="007317D2"/>
    <w:rsid w:val="007359CA"/>
    <w:rsid w:val="00743523"/>
    <w:rsid w:val="00746223"/>
    <w:rsid w:val="00754CA2"/>
    <w:rsid w:val="007556AF"/>
    <w:rsid w:val="00756F51"/>
    <w:rsid w:val="00763AC6"/>
    <w:rsid w:val="00764A2C"/>
    <w:rsid w:val="0076515F"/>
    <w:rsid w:val="0077111E"/>
    <w:rsid w:val="0077687D"/>
    <w:rsid w:val="007821A3"/>
    <w:rsid w:val="007875ED"/>
    <w:rsid w:val="0079214C"/>
    <w:rsid w:val="00792798"/>
    <w:rsid w:val="007930AC"/>
    <w:rsid w:val="00794C05"/>
    <w:rsid w:val="007A1659"/>
    <w:rsid w:val="007A7BE3"/>
    <w:rsid w:val="007B1A7F"/>
    <w:rsid w:val="007B41C9"/>
    <w:rsid w:val="007B48EE"/>
    <w:rsid w:val="007B6FBA"/>
    <w:rsid w:val="007C3FD8"/>
    <w:rsid w:val="007C66E3"/>
    <w:rsid w:val="007C7933"/>
    <w:rsid w:val="007E05A1"/>
    <w:rsid w:val="007E0DD4"/>
    <w:rsid w:val="007E2D85"/>
    <w:rsid w:val="007F1EF8"/>
    <w:rsid w:val="007F4BF5"/>
    <w:rsid w:val="00800AAD"/>
    <w:rsid w:val="008012D2"/>
    <w:rsid w:val="00801D31"/>
    <w:rsid w:val="00804A98"/>
    <w:rsid w:val="008062B6"/>
    <w:rsid w:val="008073C6"/>
    <w:rsid w:val="00813E46"/>
    <w:rsid w:val="008141CA"/>
    <w:rsid w:val="00814AF2"/>
    <w:rsid w:val="00821441"/>
    <w:rsid w:val="00824015"/>
    <w:rsid w:val="00824890"/>
    <w:rsid w:val="00830255"/>
    <w:rsid w:val="008352AB"/>
    <w:rsid w:val="008353E0"/>
    <w:rsid w:val="00836B5D"/>
    <w:rsid w:val="00842F5C"/>
    <w:rsid w:val="00844015"/>
    <w:rsid w:val="00844E44"/>
    <w:rsid w:val="0085250E"/>
    <w:rsid w:val="00854020"/>
    <w:rsid w:val="00856F1A"/>
    <w:rsid w:val="00861D73"/>
    <w:rsid w:val="00863E16"/>
    <w:rsid w:val="00883244"/>
    <w:rsid w:val="008837E0"/>
    <w:rsid w:val="00892505"/>
    <w:rsid w:val="00893815"/>
    <w:rsid w:val="008953EC"/>
    <w:rsid w:val="0089725C"/>
    <w:rsid w:val="008A4310"/>
    <w:rsid w:val="008A678C"/>
    <w:rsid w:val="008A7DF7"/>
    <w:rsid w:val="008B0883"/>
    <w:rsid w:val="008B56B2"/>
    <w:rsid w:val="008C2C2E"/>
    <w:rsid w:val="008C3AFB"/>
    <w:rsid w:val="008C5124"/>
    <w:rsid w:val="008D3C9A"/>
    <w:rsid w:val="008D79F1"/>
    <w:rsid w:val="008E1BE2"/>
    <w:rsid w:val="008F3641"/>
    <w:rsid w:val="008F652B"/>
    <w:rsid w:val="008F7C9C"/>
    <w:rsid w:val="00900045"/>
    <w:rsid w:val="009036FC"/>
    <w:rsid w:val="009037F6"/>
    <w:rsid w:val="0091389B"/>
    <w:rsid w:val="0091445C"/>
    <w:rsid w:val="00923864"/>
    <w:rsid w:val="00924A87"/>
    <w:rsid w:val="00937A88"/>
    <w:rsid w:val="0094278E"/>
    <w:rsid w:val="0094506A"/>
    <w:rsid w:val="00945E29"/>
    <w:rsid w:val="009508FF"/>
    <w:rsid w:val="0095453C"/>
    <w:rsid w:val="00956C30"/>
    <w:rsid w:val="00965AA4"/>
    <w:rsid w:val="00965FCB"/>
    <w:rsid w:val="00974080"/>
    <w:rsid w:val="009773C7"/>
    <w:rsid w:val="00993558"/>
    <w:rsid w:val="00997C6E"/>
    <w:rsid w:val="009A1FFE"/>
    <w:rsid w:val="009A2A70"/>
    <w:rsid w:val="009A474C"/>
    <w:rsid w:val="009B075B"/>
    <w:rsid w:val="009C0BC3"/>
    <w:rsid w:val="009C1714"/>
    <w:rsid w:val="009C17CC"/>
    <w:rsid w:val="009D3AED"/>
    <w:rsid w:val="009D6A67"/>
    <w:rsid w:val="009D6E89"/>
    <w:rsid w:val="009E04FB"/>
    <w:rsid w:val="009E0CA0"/>
    <w:rsid w:val="009E3B94"/>
    <w:rsid w:val="009E7A7B"/>
    <w:rsid w:val="009F1470"/>
    <w:rsid w:val="009F3382"/>
    <w:rsid w:val="009F7F78"/>
    <w:rsid w:val="00A002D6"/>
    <w:rsid w:val="00A11A71"/>
    <w:rsid w:val="00A21108"/>
    <w:rsid w:val="00A33C96"/>
    <w:rsid w:val="00A3619B"/>
    <w:rsid w:val="00A37503"/>
    <w:rsid w:val="00A41D63"/>
    <w:rsid w:val="00A46BC3"/>
    <w:rsid w:val="00A50C9D"/>
    <w:rsid w:val="00A54AF4"/>
    <w:rsid w:val="00A60FB0"/>
    <w:rsid w:val="00A62464"/>
    <w:rsid w:val="00A63E93"/>
    <w:rsid w:val="00A6471E"/>
    <w:rsid w:val="00A711E5"/>
    <w:rsid w:val="00A75FF4"/>
    <w:rsid w:val="00A82BB1"/>
    <w:rsid w:val="00A84BC6"/>
    <w:rsid w:val="00A8604C"/>
    <w:rsid w:val="00A86D82"/>
    <w:rsid w:val="00A90B42"/>
    <w:rsid w:val="00A91949"/>
    <w:rsid w:val="00A91EAC"/>
    <w:rsid w:val="00A93C8C"/>
    <w:rsid w:val="00A95447"/>
    <w:rsid w:val="00A96051"/>
    <w:rsid w:val="00A971B4"/>
    <w:rsid w:val="00AA0761"/>
    <w:rsid w:val="00AA5F51"/>
    <w:rsid w:val="00AB406C"/>
    <w:rsid w:val="00AB5A20"/>
    <w:rsid w:val="00AB5EEB"/>
    <w:rsid w:val="00AB6EF6"/>
    <w:rsid w:val="00AC0A83"/>
    <w:rsid w:val="00AC226A"/>
    <w:rsid w:val="00AC32DB"/>
    <w:rsid w:val="00AD5C01"/>
    <w:rsid w:val="00AE1200"/>
    <w:rsid w:val="00AE7A1F"/>
    <w:rsid w:val="00AF5C85"/>
    <w:rsid w:val="00B00004"/>
    <w:rsid w:val="00B025EC"/>
    <w:rsid w:val="00B05F0D"/>
    <w:rsid w:val="00B079DF"/>
    <w:rsid w:val="00B1276A"/>
    <w:rsid w:val="00B1508C"/>
    <w:rsid w:val="00B15FCD"/>
    <w:rsid w:val="00B206AC"/>
    <w:rsid w:val="00B24135"/>
    <w:rsid w:val="00B33592"/>
    <w:rsid w:val="00B46B68"/>
    <w:rsid w:val="00B46D75"/>
    <w:rsid w:val="00B57968"/>
    <w:rsid w:val="00B63D2B"/>
    <w:rsid w:val="00B64BF3"/>
    <w:rsid w:val="00B66964"/>
    <w:rsid w:val="00B66B6F"/>
    <w:rsid w:val="00B722BA"/>
    <w:rsid w:val="00B7306A"/>
    <w:rsid w:val="00B747AE"/>
    <w:rsid w:val="00B758FC"/>
    <w:rsid w:val="00B76FCA"/>
    <w:rsid w:val="00B91371"/>
    <w:rsid w:val="00B95269"/>
    <w:rsid w:val="00B9757D"/>
    <w:rsid w:val="00BA22DC"/>
    <w:rsid w:val="00BA5474"/>
    <w:rsid w:val="00BA5715"/>
    <w:rsid w:val="00BB1C3B"/>
    <w:rsid w:val="00BC2542"/>
    <w:rsid w:val="00BC5353"/>
    <w:rsid w:val="00BD20FF"/>
    <w:rsid w:val="00BD2D08"/>
    <w:rsid w:val="00BD2F05"/>
    <w:rsid w:val="00BE1D4C"/>
    <w:rsid w:val="00BE36F3"/>
    <w:rsid w:val="00BE5E50"/>
    <w:rsid w:val="00BF1E32"/>
    <w:rsid w:val="00BF516E"/>
    <w:rsid w:val="00BF5A0A"/>
    <w:rsid w:val="00C012EC"/>
    <w:rsid w:val="00C06C61"/>
    <w:rsid w:val="00C11283"/>
    <w:rsid w:val="00C169C3"/>
    <w:rsid w:val="00C17358"/>
    <w:rsid w:val="00C20AE8"/>
    <w:rsid w:val="00C23FAD"/>
    <w:rsid w:val="00C31AF1"/>
    <w:rsid w:val="00C457A7"/>
    <w:rsid w:val="00C500DD"/>
    <w:rsid w:val="00C52214"/>
    <w:rsid w:val="00C524CA"/>
    <w:rsid w:val="00C53CBF"/>
    <w:rsid w:val="00C6010F"/>
    <w:rsid w:val="00C60FD7"/>
    <w:rsid w:val="00C646FC"/>
    <w:rsid w:val="00C65F80"/>
    <w:rsid w:val="00C67AE5"/>
    <w:rsid w:val="00C71897"/>
    <w:rsid w:val="00C71E7D"/>
    <w:rsid w:val="00C73637"/>
    <w:rsid w:val="00C851E5"/>
    <w:rsid w:val="00C87A16"/>
    <w:rsid w:val="00CB02FE"/>
    <w:rsid w:val="00CB11D6"/>
    <w:rsid w:val="00CB251E"/>
    <w:rsid w:val="00CC2CB0"/>
    <w:rsid w:val="00CC6472"/>
    <w:rsid w:val="00CD0CD9"/>
    <w:rsid w:val="00CD0FB8"/>
    <w:rsid w:val="00CD45DD"/>
    <w:rsid w:val="00CD67D4"/>
    <w:rsid w:val="00CD72C4"/>
    <w:rsid w:val="00CE2168"/>
    <w:rsid w:val="00CE5D15"/>
    <w:rsid w:val="00CF5B4C"/>
    <w:rsid w:val="00CF6FC4"/>
    <w:rsid w:val="00CF7DFB"/>
    <w:rsid w:val="00CF7F1B"/>
    <w:rsid w:val="00D03D71"/>
    <w:rsid w:val="00D1463D"/>
    <w:rsid w:val="00D14C86"/>
    <w:rsid w:val="00D14EBD"/>
    <w:rsid w:val="00D176DE"/>
    <w:rsid w:val="00D21498"/>
    <w:rsid w:val="00D33F63"/>
    <w:rsid w:val="00D361D3"/>
    <w:rsid w:val="00D4031E"/>
    <w:rsid w:val="00D42BCD"/>
    <w:rsid w:val="00D47D8F"/>
    <w:rsid w:val="00D57028"/>
    <w:rsid w:val="00D8186C"/>
    <w:rsid w:val="00D837C7"/>
    <w:rsid w:val="00D91CF9"/>
    <w:rsid w:val="00DA006B"/>
    <w:rsid w:val="00DA1C27"/>
    <w:rsid w:val="00DA2470"/>
    <w:rsid w:val="00DA347B"/>
    <w:rsid w:val="00DA38C8"/>
    <w:rsid w:val="00DA710E"/>
    <w:rsid w:val="00DB40EF"/>
    <w:rsid w:val="00DB5EE7"/>
    <w:rsid w:val="00DB7AC3"/>
    <w:rsid w:val="00DC1C43"/>
    <w:rsid w:val="00DC3F5B"/>
    <w:rsid w:val="00DD17C8"/>
    <w:rsid w:val="00DD5101"/>
    <w:rsid w:val="00DD560D"/>
    <w:rsid w:val="00DE7655"/>
    <w:rsid w:val="00DF09A1"/>
    <w:rsid w:val="00DF317F"/>
    <w:rsid w:val="00DF5FBE"/>
    <w:rsid w:val="00DF756B"/>
    <w:rsid w:val="00DF784F"/>
    <w:rsid w:val="00E014B3"/>
    <w:rsid w:val="00E11502"/>
    <w:rsid w:val="00E15F06"/>
    <w:rsid w:val="00E333E2"/>
    <w:rsid w:val="00E3412C"/>
    <w:rsid w:val="00E37CF5"/>
    <w:rsid w:val="00E409AA"/>
    <w:rsid w:val="00E444AA"/>
    <w:rsid w:val="00E50CB9"/>
    <w:rsid w:val="00E531FF"/>
    <w:rsid w:val="00E55725"/>
    <w:rsid w:val="00E5711A"/>
    <w:rsid w:val="00E707E3"/>
    <w:rsid w:val="00E906BD"/>
    <w:rsid w:val="00E94ECD"/>
    <w:rsid w:val="00EB1AC5"/>
    <w:rsid w:val="00EB7379"/>
    <w:rsid w:val="00EC6CCF"/>
    <w:rsid w:val="00EC7409"/>
    <w:rsid w:val="00ED1ACB"/>
    <w:rsid w:val="00ED3568"/>
    <w:rsid w:val="00ED5D03"/>
    <w:rsid w:val="00EE6AEA"/>
    <w:rsid w:val="00EF0F1D"/>
    <w:rsid w:val="00EF46A3"/>
    <w:rsid w:val="00F07DF4"/>
    <w:rsid w:val="00F122D8"/>
    <w:rsid w:val="00F16B7E"/>
    <w:rsid w:val="00F374FC"/>
    <w:rsid w:val="00F46546"/>
    <w:rsid w:val="00F4713B"/>
    <w:rsid w:val="00F5766B"/>
    <w:rsid w:val="00F63395"/>
    <w:rsid w:val="00F7697F"/>
    <w:rsid w:val="00F95BE8"/>
    <w:rsid w:val="00F964BA"/>
    <w:rsid w:val="00FA0627"/>
    <w:rsid w:val="00FA0DAB"/>
    <w:rsid w:val="00FA2569"/>
    <w:rsid w:val="00FA34A4"/>
    <w:rsid w:val="00FA799E"/>
    <w:rsid w:val="00FB298A"/>
    <w:rsid w:val="00FB5138"/>
    <w:rsid w:val="00FB616E"/>
    <w:rsid w:val="00FB700A"/>
    <w:rsid w:val="00FC03A5"/>
    <w:rsid w:val="00FC3B28"/>
    <w:rsid w:val="00FC621A"/>
    <w:rsid w:val="00FD6261"/>
    <w:rsid w:val="00FD74E7"/>
    <w:rsid w:val="00FE031F"/>
    <w:rsid w:val="00FE7048"/>
    <w:rsid w:val="00FF3EBF"/>
    <w:rsid w:val="00FF46AE"/>
    <w:rsid w:val="00FF4C18"/>
    <w:rsid w:val="00FF73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45FDBDF-2329-4B6C-8F11-E3A24CAB0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1E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63395"/>
  </w:style>
  <w:style w:type="paragraph" w:styleId="Header">
    <w:name w:val="header"/>
    <w:basedOn w:val="Normal"/>
    <w:link w:val="HeaderChar"/>
    <w:uiPriority w:val="99"/>
    <w:unhideWhenUsed/>
    <w:rsid w:val="002C63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35D"/>
  </w:style>
  <w:style w:type="paragraph" w:styleId="Footer">
    <w:name w:val="footer"/>
    <w:basedOn w:val="Normal"/>
    <w:link w:val="FooterChar"/>
    <w:uiPriority w:val="99"/>
    <w:unhideWhenUsed/>
    <w:rsid w:val="002C63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35D"/>
  </w:style>
  <w:style w:type="paragraph" w:styleId="ListParagraph">
    <w:name w:val="List Paragraph"/>
    <w:basedOn w:val="Normal"/>
    <w:uiPriority w:val="34"/>
    <w:qFormat/>
    <w:rsid w:val="002C635D"/>
    <w:pPr>
      <w:ind w:left="720"/>
      <w:contextualSpacing/>
    </w:pPr>
  </w:style>
  <w:style w:type="character" w:styleId="Emphasis">
    <w:name w:val="Emphasis"/>
    <w:basedOn w:val="DefaultParagraphFont"/>
    <w:uiPriority w:val="20"/>
    <w:qFormat/>
    <w:rsid w:val="00B05F0D"/>
    <w:rPr>
      <w:i/>
      <w:iCs/>
    </w:rPr>
  </w:style>
  <w:style w:type="table" w:styleId="TableGrid">
    <w:name w:val="Table Grid"/>
    <w:basedOn w:val="TableNormal"/>
    <w:uiPriority w:val="59"/>
    <w:rsid w:val="008A431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C43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43C0"/>
    <w:rPr>
      <w:rFonts w:ascii="Tahoma" w:hAnsi="Tahoma" w:cs="Tahoma"/>
      <w:sz w:val="16"/>
      <w:szCs w:val="16"/>
    </w:rPr>
  </w:style>
  <w:style w:type="character" w:styleId="Hyperlink">
    <w:name w:val="Hyperlink"/>
    <w:basedOn w:val="DefaultParagraphFont"/>
    <w:uiPriority w:val="99"/>
    <w:unhideWhenUsed/>
    <w:rsid w:val="007F4BF5"/>
    <w:rPr>
      <w:color w:val="0000FF" w:themeColor="hyperlink"/>
      <w:u w:val="single"/>
    </w:rPr>
  </w:style>
  <w:style w:type="table" w:customStyle="1" w:styleId="LightShading1">
    <w:name w:val="Light Shading1"/>
    <w:basedOn w:val="TableNormal"/>
    <w:uiPriority w:val="60"/>
    <w:rsid w:val="00321D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8953EC"/>
    <w:rPr>
      <w:sz w:val="16"/>
      <w:szCs w:val="16"/>
    </w:rPr>
  </w:style>
  <w:style w:type="paragraph" w:styleId="CommentText">
    <w:name w:val="annotation text"/>
    <w:basedOn w:val="Normal"/>
    <w:link w:val="CommentTextChar"/>
    <w:uiPriority w:val="99"/>
    <w:semiHidden/>
    <w:unhideWhenUsed/>
    <w:rsid w:val="008953EC"/>
    <w:pPr>
      <w:spacing w:line="240" w:lineRule="auto"/>
    </w:pPr>
    <w:rPr>
      <w:sz w:val="20"/>
      <w:szCs w:val="20"/>
    </w:rPr>
  </w:style>
  <w:style w:type="character" w:customStyle="1" w:styleId="CommentTextChar">
    <w:name w:val="Comment Text Char"/>
    <w:basedOn w:val="DefaultParagraphFont"/>
    <w:link w:val="CommentText"/>
    <w:uiPriority w:val="99"/>
    <w:semiHidden/>
    <w:rsid w:val="008953EC"/>
    <w:rPr>
      <w:sz w:val="20"/>
      <w:szCs w:val="20"/>
    </w:rPr>
  </w:style>
  <w:style w:type="paragraph" w:styleId="CommentSubject">
    <w:name w:val="annotation subject"/>
    <w:basedOn w:val="CommentText"/>
    <w:next w:val="CommentText"/>
    <w:link w:val="CommentSubjectChar"/>
    <w:uiPriority w:val="99"/>
    <w:semiHidden/>
    <w:unhideWhenUsed/>
    <w:rsid w:val="008953EC"/>
    <w:rPr>
      <w:b/>
      <w:bCs/>
    </w:rPr>
  </w:style>
  <w:style w:type="character" w:customStyle="1" w:styleId="CommentSubjectChar">
    <w:name w:val="Comment Subject Char"/>
    <w:basedOn w:val="CommentTextChar"/>
    <w:link w:val="CommentSubject"/>
    <w:uiPriority w:val="99"/>
    <w:semiHidden/>
    <w:rsid w:val="008953E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0CF6D0-D5B6-40B9-B08C-A5B45207C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5</Pages>
  <Words>1025</Words>
  <Characters>584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dc:creator>
  <cp:lastModifiedBy>Renter</cp:lastModifiedBy>
  <cp:revision>72</cp:revision>
  <cp:lastPrinted>2016-05-05T04:01:00Z</cp:lastPrinted>
  <dcterms:created xsi:type="dcterms:W3CDTF">2016-05-05T04:01:00Z</dcterms:created>
  <dcterms:modified xsi:type="dcterms:W3CDTF">2019-03-05T14:50:00Z</dcterms:modified>
</cp:coreProperties>
</file>